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19652" w14:textId="0AB8E741" w:rsidR="002571C4" w:rsidRPr="00100A0D" w:rsidRDefault="002571C4" w:rsidP="002571C4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Abstract</w:t>
      </w:r>
    </w:p>
    <w:p w14:paraId="52AB1A80" w14:textId="1EDA298E" w:rsidR="009E1847" w:rsidRPr="00100A0D" w:rsidRDefault="008B1675" w:rsidP="008B1675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Introduction</w:t>
      </w:r>
    </w:p>
    <w:p w14:paraId="65B96F22" w14:textId="419B7C0C" w:rsidR="008B1675" w:rsidRPr="00100A0D" w:rsidRDefault="001B059B" w:rsidP="008B1675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Problem</w:t>
      </w:r>
      <w:r w:rsidR="00DD68C8" w:rsidRPr="00100A0D">
        <w:rPr>
          <w:lang w:val="en-GB"/>
        </w:rPr>
        <w:t xml:space="preserve"> &amp; Motivation</w:t>
      </w:r>
    </w:p>
    <w:p w14:paraId="428984B6" w14:textId="11DD47D1" w:rsidR="00BC7DF3" w:rsidRPr="00100A0D" w:rsidRDefault="00205A82" w:rsidP="008B1675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Approach and Proceeding</w:t>
      </w:r>
    </w:p>
    <w:p w14:paraId="6B0A7E76" w14:textId="7EF968AC" w:rsidR="00DD68C8" w:rsidRPr="00100A0D" w:rsidRDefault="005A53E7" w:rsidP="00BC7DF3">
      <w:pPr>
        <w:pStyle w:val="Listenabsatz"/>
        <w:numPr>
          <w:ilvl w:val="1"/>
          <w:numId w:val="1"/>
        </w:numPr>
        <w:rPr>
          <w:lang w:val="en-GB"/>
        </w:rPr>
      </w:pPr>
      <w:r>
        <w:rPr>
          <w:lang w:val="en-GB"/>
        </w:rPr>
        <w:t>Outline</w:t>
      </w:r>
    </w:p>
    <w:p w14:paraId="0EBBAE63" w14:textId="77777777" w:rsidR="00D610F8" w:rsidRPr="00100A0D" w:rsidRDefault="00D610F8" w:rsidP="00D610F8">
      <w:pPr>
        <w:pStyle w:val="Listenabsatz"/>
        <w:ind w:left="792"/>
        <w:rPr>
          <w:lang w:val="en-GB"/>
        </w:rPr>
      </w:pPr>
    </w:p>
    <w:p w14:paraId="372C13F5" w14:textId="57AEA2DA" w:rsidR="00B03140" w:rsidRPr="00100A0D" w:rsidRDefault="00F209B1" w:rsidP="00B03140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Preliminaries</w:t>
      </w:r>
    </w:p>
    <w:p w14:paraId="0FC0DDBD" w14:textId="2D66D177" w:rsidR="008857A6" w:rsidRPr="00100A0D" w:rsidRDefault="008857A6" w:rsidP="008857A6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 xml:space="preserve">Data </w:t>
      </w:r>
      <w:r w:rsidR="00F848D9" w:rsidRPr="00100A0D">
        <w:rPr>
          <w:lang w:val="en-GB"/>
        </w:rPr>
        <w:t>Synthesis</w:t>
      </w:r>
    </w:p>
    <w:p w14:paraId="64C92295" w14:textId="78189130" w:rsidR="00DC5DEF" w:rsidRPr="00100A0D" w:rsidRDefault="00DC5DEF" w:rsidP="00F848D9">
      <w:pPr>
        <w:pStyle w:val="Listenabsatz"/>
        <w:numPr>
          <w:ilvl w:val="2"/>
          <w:numId w:val="1"/>
        </w:numPr>
        <w:rPr>
          <w:lang w:val="en-GB"/>
        </w:rPr>
      </w:pPr>
      <w:r w:rsidRPr="00100A0D">
        <w:rPr>
          <w:lang w:val="en-GB"/>
        </w:rPr>
        <w:t>Synthetic data</w:t>
      </w:r>
      <w:r w:rsidR="00100A0D" w:rsidRPr="00100A0D">
        <w:rPr>
          <w:lang w:val="en-GB"/>
        </w:rPr>
        <w:t xml:space="preserve"> Generation</w:t>
      </w:r>
    </w:p>
    <w:p w14:paraId="7FA676AC" w14:textId="6117B009" w:rsidR="00F848D9" w:rsidRDefault="00F848D9" w:rsidP="00F848D9">
      <w:pPr>
        <w:pStyle w:val="Listenabsatz"/>
        <w:numPr>
          <w:ilvl w:val="2"/>
          <w:numId w:val="1"/>
        </w:numPr>
        <w:rPr>
          <w:lang w:val="en-GB"/>
        </w:rPr>
      </w:pPr>
      <w:r w:rsidRPr="00100A0D">
        <w:rPr>
          <w:lang w:val="en-GB"/>
        </w:rPr>
        <w:t>Tabular Data</w:t>
      </w:r>
      <w:r w:rsidR="00553FB3" w:rsidRPr="00100A0D">
        <w:rPr>
          <w:lang w:val="en-GB"/>
        </w:rPr>
        <w:t xml:space="preserve"> # characteristics of tabular data</w:t>
      </w:r>
    </w:p>
    <w:p w14:paraId="017E24D1" w14:textId="7F0A1678" w:rsidR="001966EE" w:rsidRDefault="001966EE" w:rsidP="001966EE">
      <w:pPr>
        <w:pStyle w:val="Listenabsatz"/>
        <w:numPr>
          <w:ilvl w:val="1"/>
          <w:numId w:val="1"/>
        </w:numPr>
        <w:rPr>
          <w:lang w:val="en-GB"/>
        </w:rPr>
      </w:pPr>
      <w:r>
        <w:rPr>
          <w:lang w:val="en-GB"/>
        </w:rPr>
        <w:t>(Machine Learning)</w:t>
      </w:r>
    </w:p>
    <w:p w14:paraId="299E5B72" w14:textId="12B2E5EC" w:rsidR="001966EE" w:rsidRPr="00100A0D" w:rsidRDefault="001966EE" w:rsidP="001966EE">
      <w:pPr>
        <w:pStyle w:val="Listenabsatz"/>
        <w:numPr>
          <w:ilvl w:val="1"/>
          <w:numId w:val="1"/>
        </w:numPr>
        <w:rPr>
          <w:lang w:val="en-GB"/>
        </w:rPr>
      </w:pPr>
      <w:r>
        <w:rPr>
          <w:lang w:val="en-GB"/>
        </w:rPr>
        <w:t>(Deep Learning)</w:t>
      </w:r>
    </w:p>
    <w:p w14:paraId="14FA6FE8" w14:textId="0A7136FA" w:rsidR="008857A6" w:rsidRPr="00100A0D" w:rsidRDefault="006D3C90" w:rsidP="006D3C90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Generative</w:t>
      </w:r>
      <w:r w:rsidR="00393C08" w:rsidRPr="00100A0D">
        <w:rPr>
          <w:lang w:val="en-GB"/>
        </w:rPr>
        <w:t xml:space="preserve"> Algorithms #focus on deep learning?</w:t>
      </w:r>
    </w:p>
    <w:p w14:paraId="02208856" w14:textId="575699A8" w:rsidR="00393C08" w:rsidRPr="00100A0D" w:rsidRDefault="00100A0D" w:rsidP="00393C0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393C08" w:rsidRPr="00100A0D">
        <w:rPr>
          <w:lang w:val="en-GB"/>
        </w:rPr>
        <w:t>Variational Autoencoder</w:t>
      </w:r>
    </w:p>
    <w:p w14:paraId="222DED6F" w14:textId="30519401" w:rsidR="00393C08" w:rsidRPr="00100A0D" w:rsidRDefault="00100A0D" w:rsidP="00393C0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393C08" w:rsidRPr="00100A0D">
        <w:rPr>
          <w:lang w:val="en-GB"/>
        </w:rPr>
        <w:t xml:space="preserve">Generative </w:t>
      </w:r>
      <w:r w:rsidRPr="00100A0D">
        <w:rPr>
          <w:lang w:val="en-GB"/>
        </w:rPr>
        <w:t>Adversarial</w:t>
      </w:r>
      <w:r w:rsidR="00393C08" w:rsidRPr="00100A0D">
        <w:rPr>
          <w:lang w:val="en-GB"/>
        </w:rPr>
        <w:t xml:space="preserve"> networks</w:t>
      </w:r>
    </w:p>
    <w:p w14:paraId="69B728F9" w14:textId="44A7B943" w:rsidR="00393C08" w:rsidRPr="00100A0D" w:rsidRDefault="00100A0D" w:rsidP="00393C0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9C0EF6" w:rsidRPr="00100A0D">
        <w:rPr>
          <w:lang w:val="en-GB"/>
        </w:rPr>
        <w:t>Transformer</w:t>
      </w:r>
    </w:p>
    <w:p w14:paraId="2C42AA5F" w14:textId="717B2371" w:rsidR="009C0EF6" w:rsidRPr="00100A0D" w:rsidRDefault="00100A0D" w:rsidP="00393C0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9C0EF6" w:rsidRPr="00100A0D">
        <w:rPr>
          <w:lang w:val="en-GB"/>
        </w:rPr>
        <w:t>Diffusion</w:t>
      </w:r>
    </w:p>
    <w:p w14:paraId="194FBABC" w14:textId="568EDA4E" w:rsidR="0043183F" w:rsidRPr="00100A0D" w:rsidRDefault="0043183F" w:rsidP="0043183F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Evaluation of</w:t>
      </w:r>
      <w:r w:rsidR="00626452" w:rsidRPr="00100A0D">
        <w:rPr>
          <w:lang w:val="en-GB"/>
        </w:rPr>
        <w:t xml:space="preserve"> synthetic tabular data</w:t>
      </w:r>
    </w:p>
    <w:p w14:paraId="7D62E26D" w14:textId="77777777" w:rsidR="00D610F8" w:rsidRPr="00100A0D" w:rsidRDefault="00D610F8" w:rsidP="00D610F8">
      <w:pPr>
        <w:pStyle w:val="Listenabsatz"/>
        <w:ind w:left="792"/>
        <w:rPr>
          <w:lang w:val="en-GB"/>
        </w:rPr>
      </w:pPr>
    </w:p>
    <w:p w14:paraId="62B30F6B" w14:textId="76D0CFF9" w:rsidR="00F209B1" w:rsidRPr="00100A0D" w:rsidRDefault="00F209B1" w:rsidP="00B03140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Related Work</w:t>
      </w:r>
    </w:p>
    <w:p w14:paraId="42D62EEE" w14:textId="3E29B2BF" w:rsidR="006A3674" w:rsidRPr="00100A0D" w:rsidRDefault="006A3674" w:rsidP="006A3674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G</w:t>
      </w:r>
      <w:r w:rsidR="000F6643" w:rsidRPr="00100A0D">
        <w:rPr>
          <w:lang w:val="en-GB"/>
        </w:rPr>
        <w:t>AN Models</w:t>
      </w:r>
    </w:p>
    <w:p w14:paraId="074BADD9" w14:textId="792E4348" w:rsidR="000F6643" w:rsidRPr="00100A0D" w:rsidRDefault="00100A0D" w:rsidP="000F6643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0F6643" w:rsidRPr="00100A0D">
        <w:rPr>
          <w:lang w:val="en-GB"/>
        </w:rPr>
        <w:t>CTGAN</w:t>
      </w:r>
    </w:p>
    <w:p w14:paraId="3001714D" w14:textId="53D78A08" w:rsidR="000F6643" w:rsidRDefault="00100A0D" w:rsidP="000F6643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CTAB-GAN</w:t>
      </w:r>
    </w:p>
    <w:p w14:paraId="720371B8" w14:textId="507A26C5" w:rsidR="00100A0D" w:rsidRPr="00100A0D" w:rsidRDefault="00100A0D" w:rsidP="000F6643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…</w:t>
      </w:r>
    </w:p>
    <w:p w14:paraId="5E2125B8" w14:textId="1F6A474F" w:rsidR="000761D0" w:rsidRPr="00100A0D" w:rsidRDefault="006A3674" w:rsidP="000761D0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Diffusion Models</w:t>
      </w:r>
    </w:p>
    <w:p w14:paraId="1E5A4DAA" w14:textId="7ED81AB0" w:rsidR="006A3674" w:rsidRPr="00100A0D" w:rsidRDefault="00100A0D" w:rsidP="006A3674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6A3674" w:rsidRPr="00100A0D">
        <w:rPr>
          <w:lang w:val="en-GB"/>
        </w:rPr>
        <w:t>Diffusion for image synthesis</w:t>
      </w:r>
    </w:p>
    <w:p w14:paraId="3652B79A" w14:textId="4384C3C1" w:rsidR="006A3674" w:rsidRPr="00100A0D" w:rsidRDefault="00100A0D" w:rsidP="0043183F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6A3674" w:rsidRPr="00100A0D">
        <w:rPr>
          <w:lang w:val="en-GB"/>
        </w:rPr>
        <w:t>Diffusion for tabular synthesis</w:t>
      </w:r>
    </w:p>
    <w:p w14:paraId="607062E8" w14:textId="77777777" w:rsidR="00D610F8" w:rsidRPr="00100A0D" w:rsidRDefault="00D610F8" w:rsidP="00D610F8">
      <w:pPr>
        <w:pStyle w:val="Listenabsatz"/>
        <w:ind w:left="1224"/>
        <w:rPr>
          <w:lang w:val="en-GB"/>
        </w:rPr>
      </w:pPr>
    </w:p>
    <w:p w14:paraId="5688EDEF" w14:textId="32385160" w:rsidR="00F209B1" w:rsidRPr="00100A0D" w:rsidRDefault="00C62B34" w:rsidP="00B03140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Methods</w:t>
      </w:r>
    </w:p>
    <w:p w14:paraId="71F5FF5D" w14:textId="15A6DE33" w:rsidR="008857A6" w:rsidRPr="00100A0D" w:rsidRDefault="008857A6" w:rsidP="008857A6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Experimental Setup</w:t>
      </w:r>
      <w:r w:rsidR="004C6B93" w:rsidRPr="00100A0D">
        <w:rPr>
          <w:lang w:val="en-GB"/>
        </w:rPr>
        <w:t xml:space="preserve"> </w:t>
      </w:r>
      <w:r w:rsidR="00895EB8" w:rsidRPr="00100A0D">
        <w:rPr>
          <w:lang w:val="en-GB"/>
        </w:rPr>
        <w:t xml:space="preserve"># </w:t>
      </w:r>
      <w:r w:rsidR="004C6B93" w:rsidRPr="00100A0D">
        <w:rPr>
          <w:lang w:val="en-GB"/>
        </w:rPr>
        <w:t>(CPU, GPU, Versions, etc.)</w:t>
      </w:r>
    </w:p>
    <w:p w14:paraId="3F85A3CA" w14:textId="7F36D193" w:rsidR="00995E6B" w:rsidRPr="00100A0D" w:rsidRDefault="00995E6B" w:rsidP="008857A6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Datasets</w:t>
      </w:r>
    </w:p>
    <w:p w14:paraId="531A6EF8" w14:textId="37CC7F84" w:rsidR="00895EB8" w:rsidRPr="00100A0D" w:rsidRDefault="00895EB8" w:rsidP="008857A6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Implementation Details # (What did I add to the existing software)</w:t>
      </w:r>
    </w:p>
    <w:p w14:paraId="57F3B4C7" w14:textId="7F12C714" w:rsidR="00895EB8" w:rsidRDefault="00895EB8" w:rsidP="00895EB8">
      <w:pPr>
        <w:pStyle w:val="Listenabsatz"/>
        <w:numPr>
          <w:ilvl w:val="2"/>
          <w:numId w:val="1"/>
        </w:numPr>
        <w:rPr>
          <w:lang w:val="en-GB"/>
        </w:rPr>
      </w:pPr>
      <w:r w:rsidRPr="00100A0D">
        <w:rPr>
          <w:lang w:val="en-GB"/>
        </w:rPr>
        <w:t xml:space="preserve"> Model architecture</w:t>
      </w:r>
    </w:p>
    <w:p w14:paraId="0F5262F4" w14:textId="1650ECCC" w:rsidR="00B70124" w:rsidRDefault="00B70124" w:rsidP="00895EB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>Training</w:t>
      </w:r>
    </w:p>
    <w:p w14:paraId="3EDB9DC9" w14:textId="712D92AB" w:rsidR="00B70124" w:rsidRDefault="00B70124" w:rsidP="00B70124">
      <w:pPr>
        <w:pStyle w:val="Listenabsatz"/>
        <w:numPr>
          <w:ilvl w:val="3"/>
          <w:numId w:val="1"/>
        </w:numPr>
        <w:rPr>
          <w:lang w:val="en-GB"/>
        </w:rPr>
      </w:pPr>
      <w:r>
        <w:rPr>
          <w:lang w:val="en-GB"/>
        </w:rPr>
        <w:t>Train loop &amp; Loss function</w:t>
      </w:r>
    </w:p>
    <w:p w14:paraId="2B8B800A" w14:textId="333E7BF7" w:rsidR="00BC0013" w:rsidRDefault="00BC0013" w:rsidP="00B70124">
      <w:pPr>
        <w:pStyle w:val="Listenabsatz"/>
        <w:numPr>
          <w:ilvl w:val="3"/>
          <w:numId w:val="1"/>
        </w:numPr>
        <w:rPr>
          <w:lang w:val="en-GB"/>
        </w:rPr>
      </w:pPr>
      <w:r>
        <w:rPr>
          <w:lang w:val="en-GB"/>
        </w:rPr>
        <w:t>Hyperparameters</w:t>
      </w:r>
    </w:p>
    <w:p w14:paraId="60903392" w14:textId="11695C8F" w:rsidR="00D610F8" w:rsidRDefault="006B1658" w:rsidP="006B165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>Sampling</w:t>
      </w:r>
    </w:p>
    <w:p w14:paraId="32E8A427" w14:textId="2635B0B0" w:rsidR="006B1658" w:rsidRPr="006B1658" w:rsidRDefault="006B1658" w:rsidP="006B1658">
      <w:pPr>
        <w:pStyle w:val="Listenabsatz"/>
        <w:numPr>
          <w:ilvl w:val="2"/>
          <w:numId w:val="1"/>
        </w:numPr>
        <w:rPr>
          <w:lang w:val="en-GB"/>
        </w:rPr>
      </w:pPr>
      <w:r>
        <w:rPr>
          <w:lang w:val="en-GB"/>
        </w:rPr>
        <w:t>Evaluation</w:t>
      </w:r>
      <w:r>
        <w:rPr>
          <w:lang w:val="en-GB"/>
        </w:rPr>
        <w:br/>
      </w:r>
    </w:p>
    <w:p w14:paraId="736208B7" w14:textId="1534D6B9" w:rsidR="009E05FA" w:rsidRPr="00100A0D" w:rsidRDefault="00DD68C8" w:rsidP="009E05FA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Results</w:t>
      </w:r>
      <w:r w:rsidR="009E05FA" w:rsidRPr="00100A0D">
        <w:rPr>
          <w:lang w:val="en-GB"/>
        </w:rPr>
        <w:t xml:space="preserve"> and Analysis</w:t>
      </w:r>
    </w:p>
    <w:p w14:paraId="4C5541DD" w14:textId="60A4901F" w:rsidR="009E05FA" w:rsidRPr="00100A0D" w:rsidRDefault="009E05FA" w:rsidP="009E05FA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Exp</w:t>
      </w:r>
      <w:r w:rsidR="000F6930" w:rsidRPr="00100A0D">
        <w:rPr>
          <w:lang w:val="en-GB"/>
        </w:rPr>
        <w:t xml:space="preserve">eriment </w:t>
      </w:r>
      <w:r w:rsidR="00100A0D" w:rsidRPr="00100A0D">
        <w:rPr>
          <w:lang w:val="en-GB"/>
        </w:rPr>
        <w:t>Results</w:t>
      </w:r>
    </w:p>
    <w:p w14:paraId="1B96B123" w14:textId="2501B471" w:rsidR="000F6930" w:rsidRPr="00100A0D" w:rsidRDefault="000F6930" w:rsidP="000F6930">
      <w:pPr>
        <w:pStyle w:val="Listenabsatz"/>
        <w:numPr>
          <w:ilvl w:val="2"/>
          <w:numId w:val="1"/>
        </w:numPr>
        <w:rPr>
          <w:lang w:val="en-GB"/>
        </w:rPr>
      </w:pPr>
      <w:r w:rsidRPr="00100A0D">
        <w:rPr>
          <w:lang w:val="en-GB"/>
        </w:rPr>
        <w:t xml:space="preserve"> Statistical similarity </w:t>
      </w:r>
    </w:p>
    <w:p w14:paraId="4E0224E2" w14:textId="4D740853" w:rsidR="000F6930" w:rsidRPr="00100A0D" w:rsidRDefault="000F6930" w:rsidP="000F6930">
      <w:pPr>
        <w:pStyle w:val="Listenabsatz"/>
        <w:numPr>
          <w:ilvl w:val="2"/>
          <w:numId w:val="1"/>
        </w:numPr>
        <w:rPr>
          <w:lang w:val="en-GB"/>
        </w:rPr>
      </w:pPr>
      <w:r w:rsidRPr="00100A0D">
        <w:rPr>
          <w:lang w:val="en-GB"/>
        </w:rPr>
        <w:t xml:space="preserve"> Machine Learning Utility</w:t>
      </w:r>
    </w:p>
    <w:p w14:paraId="55BD9609" w14:textId="1A175F38" w:rsidR="00471289" w:rsidRPr="00100A0D" w:rsidRDefault="00471289" w:rsidP="000F6930">
      <w:pPr>
        <w:pStyle w:val="Listenabsatz"/>
        <w:numPr>
          <w:ilvl w:val="2"/>
          <w:numId w:val="1"/>
        </w:numPr>
        <w:rPr>
          <w:lang w:val="en-GB"/>
        </w:rPr>
      </w:pPr>
      <w:r w:rsidRPr="00100A0D">
        <w:rPr>
          <w:lang w:val="en-GB"/>
        </w:rPr>
        <w:t xml:space="preserve"> Comparison to existing approach</w:t>
      </w:r>
    </w:p>
    <w:p w14:paraId="2712453F" w14:textId="46E57336" w:rsidR="000F6930" w:rsidRPr="00100A0D" w:rsidRDefault="000F6930" w:rsidP="000F6930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Analysis</w:t>
      </w:r>
      <w:r w:rsidR="00471289" w:rsidRPr="00100A0D">
        <w:rPr>
          <w:lang w:val="en-GB"/>
        </w:rPr>
        <w:t xml:space="preserve"> # is my approach better / worse</w:t>
      </w:r>
    </w:p>
    <w:p w14:paraId="6B645880" w14:textId="2CDD310C" w:rsidR="00077B13" w:rsidRPr="00100A0D" w:rsidRDefault="006C5AD7" w:rsidP="000F6930">
      <w:pPr>
        <w:pStyle w:val="Listenabsatz"/>
        <w:numPr>
          <w:ilvl w:val="1"/>
          <w:numId w:val="1"/>
        </w:numPr>
        <w:rPr>
          <w:lang w:val="en-GB"/>
        </w:rPr>
      </w:pPr>
      <w:r w:rsidRPr="00100A0D">
        <w:rPr>
          <w:lang w:val="en-GB"/>
        </w:rPr>
        <w:t>(</w:t>
      </w:r>
      <w:r w:rsidR="00077B13" w:rsidRPr="00100A0D">
        <w:rPr>
          <w:lang w:val="en-GB"/>
        </w:rPr>
        <w:t>Limitations</w:t>
      </w:r>
      <w:r w:rsidR="00F848D9" w:rsidRPr="00100A0D">
        <w:rPr>
          <w:lang w:val="en-GB"/>
        </w:rPr>
        <w:t>)</w:t>
      </w:r>
      <w:r w:rsidR="00077B13" w:rsidRPr="00100A0D">
        <w:rPr>
          <w:lang w:val="en-GB"/>
        </w:rPr>
        <w:t xml:space="preserve"> # what cannot be concluded from result</w:t>
      </w:r>
      <w:r w:rsidR="00F848D9" w:rsidRPr="00100A0D">
        <w:rPr>
          <w:lang w:val="en-GB"/>
        </w:rPr>
        <w:t>s</w:t>
      </w:r>
    </w:p>
    <w:p w14:paraId="76325946" w14:textId="77777777" w:rsidR="00D610F8" w:rsidRPr="00100A0D" w:rsidRDefault="00D610F8" w:rsidP="00D610F8">
      <w:pPr>
        <w:pStyle w:val="Listenabsatz"/>
        <w:ind w:left="792"/>
        <w:rPr>
          <w:lang w:val="en-GB"/>
        </w:rPr>
      </w:pPr>
    </w:p>
    <w:p w14:paraId="3F4BE343" w14:textId="4738F199" w:rsidR="00DD68C8" w:rsidRPr="00100A0D" w:rsidRDefault="00DD68C8" w:rsidP="00B03140">
      <w:pPr>
        <w:pStyle w:val="Listenabsatz"/>
        <w:numPr>
          <w:ilvl w:val="0"/>
          <w:numId w:val="1"/>
        </w:numPr>
        <w:rPr>
          <w:lang w:val="en-GB"/>
        </w:rPr>
      </w:pPr>
      <w:r w:rsidRPr="00100A0D">
        <w:rPr>
          <w:lang w:val="en-GB"/>
        </w:rPr>
        <w:t>Conclusion</w:t>
      </w:r>
      <w:r w:rsidR="00F848D9" w:rsidRPr="00100A0D">
        <w:rPr>
          <w:lang w:val="en-GB"/>
        </w:rPr>
        <w:t xml:space="preserve"> # incl</w:t>
      </w:r>
      <w:r w:rsidR="00100A0D">
        <w:rPr>
          <w:lang w:val="en-GB"/>
        </w:rPr>
        <w:t>uding</w:t>
      </w:r>
      <w:r w:rsidR="00F848D9" w:rsidRPr="00100A0D">
        <w:rPr>
          <w:lang w:val="en-GB"/>
        </w:rPr>
        <w:t xml:space="preserve"> Future work</w:t>
      </w:r>
    </w:p>
    <w:sectPr w:rsidR="00DD68C8" w:rsidRPr="00100A0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0F3416"/>
    <w:multiLevelType w:val="multilevel"/>
    <w:tmpl w:val="856640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lang w:val="en-GB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95978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tTQ3N7WwMLY0MbRQ0lEKTi0uzszPAykwrAUAWL4XDSwAAAA="/>
  </w:docVars>
  <w:rsids>
    <w:rsidRoot w:val="00245B15"/>
    <w:rsid w:val="000761D0"/>
    <w:rsid w:val="00077B13"/>
    <w:rsid w:val="000F6643"/>
    <w:rsid w:val="000F6930"/>
    <w:rsid w:val="00100A0D"/>
    <w:rsid w:val="001966EE"/>
    <w:rsid w:val="001B059B"/>
    <w:rsid w:val="001F3E3F"/>
    <w:rsid w:val="00205A82"/>
    <w:rsid w:val="00245B15"/>
    <w:rsid w:val="002571C4"/>
    <w:rsid w:val="00393C08"/>
    <w:rsid w:val="0043183F"/>
    <w:rsid w:val="00471289"/>
    <w:rsid w:val="004C6B93"/>
    <w:rsid w:val="00553FB3"/>
    <w:rsid w:val="005A53E7"/>
    <w:rsid w:val="00626452"/>
    <w:rsid w:val="006A3674"/>
    <w:rsid w:val="006B1658"/>
    <w:rsid w:val="006C5AD7"/>
    <w:rsid w:val="006D3C90"/>
    <w:rsid w:val="008857A6"/>
    <w:rsid w:val="00895EB8"/>
    <w:rsid w:val="008B1675"/>
    <w:rsid w:val="00995E6B"/>
    <w:rsid w:val="009C0EF6"/>
    <w:rsid w:val="009E05FA"/>
    <w:rsid w:val="00AD37C1"/>
    <w:rsid w:val="00B03140"/>
    <w:rsid w:val="00B0681A"/>
    <w:rsid w:val="00B70124"/>
    <w:rsid w:val="00BC0013"/>
    <w:rsid w:val="00BC218C"/>
    <w:rsid w:val="00BC7DF3"/>
    <w:rsid w:val="00C62B34"/>
    <w:rsid w:val="00D610F8"/>
    <w:rsid w:val="00DC5DEF"/>
    <w:rsid w:val="00DD68C8"/>
    <w:rsid w:val="00E55323"/>
    <w:rsid w:val="00F209B1"/>
    <w:rsid w:val="00F848D9"/>
    <w:rsid w:val="00FD2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4ECE9"/>
  <w15:chartTrackingRefBased/>
  <w15:docId w15:val="{D80F2B18-DBEE-45E5-BD75-9280FC36E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B16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851</Characters>
  <Application>Microsoft Office Word</Application>
  <DocSecurity>0</DocSecurity>
  <Lines>7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Groen</dc:creator>
  <cp:keywords/>
  <dc:description/>
  <cp:lastModifiedBy>Sven Groen</cp:lastModifiedBy>
  <cp:revision>38</cp:revision>
  <dcterms:created xsi:type="dcterms:W3CDTF">2022-11-15T13:05:00Z</dcterms:created>
  <dcterms:modified xsi:type="dcterms:W3CDTF">2022-11-24T11:01:00Z</dcterms:modified>
</cp:coreProperties>
</file>